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Y HEINRI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NRI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8 Clifton Avenu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YHEINRICH@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5211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